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Your Name</w:t>
      </w:r>
      <w:r>
        <w:br/>
      </w:r>
      <w:r>
        <w:t xml:space="preserve">Address, Colombo, Sri Lanka</w:t>
      </w:r>
      <w:r>
        <w:br/>
      </w:r>
      <w:r>
        <w:t xml:space="preserve">Email: your.email@example.com</w:t>
      </w:r>
      <w:r>
        <w:br/>
      </w:r>
      <w:r>
        <w:t xml:space="preserve">Phone: +94 XXX XXX XXXX</w:t>
      </w:r>
    </w:p>
    <w:p>
      <w:pPr>
        <w:pStyle w:val="BodyText"/>
      </w:pPr>
      <w:r>
        <w:t xml:space="preserve">Date: [Insert Date]</w:t>
      </w:r>
    </w:p>
    <w:p>
      <w:pPr>
        <w:pStyle w:val="BodyText"/>
      </w:pPr>
      <w:r>
        <w:t xml:space="preserve">To the Hiring Manager,</w:t>
      </w:r>
      <w:r>
        <w:br/>
      </w:r>
      <w:r>
        <w:t xml:space="preserve">[Company Name]</w:t>
      </w:r>
      <w:r>
        <w:br/>
      </w:r>
      <w:r>
        <w:t xml:space="preserve">[Company Address]</w:t>
      </w:r>
      <w:r>
        <w:br/>
      </w:r>
      <w:r>
        <w:t xml:space="preserve">Colombo, Sri Lanka</w:t>
      </w:r>
    </w:p>
    <w:bookmarkStart w:id="20" w:name="Xb807606be6a9182f1283adea3f87df0552be002"/>
    <w:p>
      <w:pPr>
        <w:pStyle w:val="Heading2"/>
      </w:pPr>
      <w:r>
        <w:t xml:space="preserve">Cover Letter for Mechanical Engineer Position</w:t>
      </w:r>
    </w:p>
    <w:p>
      <w:pPr>
        <w:pStyle w:val="FirstParagraph"/>
      </w:pPr>
      <w:r>
        <w:t xml:space="preserve">Dear Hiring Manager,</w:t>
      </w:r>
    </w:p>
    <w:p>
      <w:pPr>
        <w:pStyle w:val="BodyText"/>
      </w:pPr>
      <w:r>
        <w:t xml:space="preserve">I am writing to express my sincere interest in the Mechanical Engineer position at [Company Name] in Colombo, Sri Lanka. With a robust academic background in mechanical engineering and hands-on experience in designing, analyzing, and optimizing mechanical systems, I am eager to contribute my skills to your organization's mission of innovation and excellence. Colombo, as a hub for industrial growth and technological advancement in Sri Lanka, presents an exciting opportunity for me to apply my expertise while supporting the region's development. This letter outlines my qualifications and enthusiasm for this role.</w:t>
      </w:r>
    </w:p>
    <w:p>
      <w:pPr>
        <w:pStyle w:val="BodyText"/>
      </w:pPr>
      <w:r>
        <w:t xml:space="preserve">As a Mechanical Engineer with [X years] of experience in [specific field, e.g., automotive, renewable energy, or manufacturing], I have developed a deep understanding of mechanical systems, thermodynamics, and materials science. My career has been shaped by projects that align with the needs of Sri Lanka's evolving industries. For instance, during my tenure at [Previous Company Name] in Colombo, I led the design of a modular cooling system for a solar energy project that increased efficiency by 15% while reducing maintenance costs. This work not only met international standards but also addressed local challenges related to energy sustainability—a priority for Sri Lanka's green development goals.</w:t>
      </w:r>
    </w:p>
    <w:p>
      <w:pPr>
        <w:pStyle w:val="BodyText"/>
      </w:pPr>
      <w:r>
        <w:t xml:space="preserve">My technical expertise spans computer-aided design (CAD), finite element analysis (FEA), and computational fluid dynamics (CFD), which I have utilized to solve complex engineering problems. In Colombo, where infrastructure projects are expanding rapidly, I have worked on optimizing HVAC systems for commercial buildings and designing custom machinery for industrial clients. These experiences have honed my ability to balance technical precision with cost-effectiveness—a critical factor in Sri Lanka's competitive market. Additionally, I hold certifications in [relevant certifications, e.g., ISO 9001 or CAD software], which further validate my commitment to professional excellence.</w:t>
      </w:r>
    </w:p>
    <w:p>
      <w:pPr>
        <w:pStyle w:val="BodyText"/>
      </w:pPr>
      <w:r>
        <w:t xml:space="preserve">What sets me apart as a Mechanical Engineer is my ability to bridge theoretical knowledge with practical application. In Colombo, I have collaborated with cross-functional teams to deliver projects that meet both technical and regulatory requirements. For example, I contributed to the development of a waste-to-energy system that complied with Sri Lanka's environmental laws while providing sustainable power solutions for local communities. This project underscored my dedication to creating engineering solutions that are not only innovative but also socially responsible—a value I believe is essential in Sri Lanka's growing industrial landscape.</w:t>
      </w:r>
    </w:p>
    <w:p>
      <w:pPr>
        <w:pStyle w:val="BodyText"/>
      </w:pPr>
      <w:r>
        <w:t xml:space="preserve">Colombo’s dynamic environment has further fueled my passion for mechanical engineering. The city’s strategic location as a gateway to South Asia and its thriving manufacturing sector have exposed me to diverse challenges and opportunities. I have worked on projects ranging from retrofitting legacy machinery in textile factories to designing precision components for automotive suppliers. These experiences have taught me the importance of adaptability, attention to detail, and collaboration—qualities that are vital for success in Sri Lanka’s competitive engineering landscape.</w:t>
      </w:r>
    </w:p>
    <w:p>
      <w:pPr>
        <w:pStyle w:val="BodyText"/>
      </w:pPr>
      <w:r>
        <w:t xml:space="preserve">Moreover, my proactive approach to problem-solving and continuous learning has allowed me to stay ahead in a field that is constantly evolving. I regularly attend industry seminars and workshops held in Colombo, such as the [relevant event or organization], to stay updated on the latest trends in mechanical engineering. For instance, I recently explored advancements in additive manufacturing (3D printing) and how they can be leveraged to reduce production costs for local industries. This commitment to growth ensures that I can bring cutting-edge solutions to [Company Name]’s projects.</w:t>
      </w:r>
    </w:p>
    <w:p>
      <w:pPr>
        <w:pStyle w:val="BodyText"/>
      </w:pPr>
      <w:r>
        <w:t xml:space="preserve">I am particularly drawn to [Company Name] because of its reputation for [specific aspect, e.g., innovation in renewable energy or commitment to quality]. Colombo has always been a center of excellence for engineers in Sri Lanka, and I am eager to contribute my skills to an organization that shares my vision for sustainable and impactful engineering. My ability to work independently and as part of a team, combined with my technical acumen, makes me a strong candidate for this role.</w:t>
      </w:r>
    </w:p>
    <w:p>
      <w:pPr>
        <w:pStyle w:val="BodyText"/>
      </w:pPr>
      <w:r>
        <w:t xml:space="preserve">In conclusion, I am excited about the opportunity to join [Company Name] as a Mechanical Engineer in Colombo. My background in mechanical systems design, coupled with my hands-on experience in Sri Lanka’s industrial sector, positions me to make meaningful contributions to your team. I would welcome the chance to discuss how my skills and experiences align with your organization’s goals. Thank you for considering my application.</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in Sri Lanka Colombo</dc:title>
  <dc:creator/>
  <dc:language>en</dc:language>
  <cp:keywords/>
  <dcterms:created xsi:type="dcterms:W3CDTF">2025-12-09T13:42:57Z</dcterms:created>
  <dcterms:modified xsi:type="dcterms:W3CDTF">2025-12-09T13:42:57Z</dcterms:modified>
</cp:coreProperties>
</file>

<file path=docProps/custom.xml><?xml version="1.0" encoding="utf-8"?>
<Properties xmlns="http://schemas.openxmlformats.org/officeDocument/2006/custom-properties" xmlns:vt="http://schemas.openxmlformats.org/officeDocument/2006/docPropsVTypes"/>
</file>